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O</w:t>
      </w:r>
      <w:r>
        <w:t xml:space="preserve"> </w:t>
      </w:r>
      <w:r>
        <w:t xml:space="preserve">Zusammenfassung</w:t>
      </w:r>
    </w:p>
    <w:p>
      <w:pPr>
        <w:pStyle w:val="Heading1"/>
      </w:pPr>
      <w:bookmarkStart w:id="20" w:name="seo-report-verbesserungs-übersicht"/>
      <w:r>
        <w:t xml:space="preserve">SEO Report &amp; Verbesserungs-Übersicht</w:t>
      </w:r>
      <w:bookmarkEnd w:id="20"/>
    </w:p>
    <w:p>
      <w:pPr>
        <w:pStyle w:val="Heading2"/>
      </w:pPr>
      <w:bookmarkStart w:id="21" w:name="httpswww.rue-zahnspange.de"/>
      <w:r>
        <w:t xml:space="preserve">1. https://www.rue-zahnspange.de/</w:t>
      </w:r>
      <w:bookmarkEnd w:id="21"/>
    </w:p>
    <w:p>
      <w:pPr>
        <w:pStyle w:val="FirstParagraph"/>
      </w:pPr>
      <w:r>
        <w:t xml:space="preserve">Analyse des Originaltexts:</w:t>
      </w:r>
    </w:p>
    <w:p>
      <w:pPr>
        <w:pStyle w:val="BodyText"/>
      </w:pPr>
      <w:r>
        <w:t xml:space="preserve">### Analysebericht der aktuellen SEO-Situation</w:t>
      </w:r>
      <w:r>
        <w:t xml:space="preserve"> </w:t>
      </w:r>
      <w:r>
        <w:t xml:space="preserve">#### 1) Keyword-Dichte / mögliche fehlende Keywords</w:t>
      </w:r>
      <w:r>
        <w:t xml:space="preserve"> </w:t>
      </w:r>
      <w:r>
        <w:t xml:space="preserve">- **Keyword-Dichte:** Die Haupt- und lokalen Keywords, wie "Kieferorthopädie", "Zahnspangen" und "Dr. Leila Graf", sind zwar in der Webseite präsent, jedoch kann die Dichte dieser Keywords erhöht werden, um die Relevanz zu steigern. Eine gezielte Verwendung und Platzierung in Überschriften, Absätzen und Meta-Tags ist nötig.</w:t>
      </w:r>
      <w:r>
        <w:t xml:space="preserve"> </w:t>
      </w:r>
      <w:r>
        <w:t xml:space="preserve">- **Mögliche fehlende Keywords:**</w:t>
      </w:r>
      <w:r>
        <w:t xml:space="preserve"> </w:t>
      </w:r>
      <w:r>
        <w:t xml:space="preserve">- "Zahnarzt Garnitur" könnte relevant sein, um die Verbindung zur allgemeinen Zahnarztpraxis zu erhöhen.</w:t>
      </w:r>
      <w:r>
        <w:t xml:space="preserve"> </w:t>
      </w:r>
      <w:r>
        <w:t xml:space="preserve">- "Kieferorthopädische Notfälle" und "Frühe Interventionen" werden nicht erwähnt und könnten potenzielle Patienten ansprechen, die spezifische Sorgen oder Anforderungen haben.</w:t>
      </w:r>
      <w:r>
        <w:t xml:space="preserve"> </w:t>
      </w:r>
      <w:r>
        <w:t xml:space="preserve">- „Zahnbehandlungskosten“ und „Versicherung“ sind auch tilgungswürdig, da die Klärung der Kostenübernahme in einem sensiblen Bereich eine Rolle spielt.</w:t>
      </w:r>
      <w:r>
        <w:t xml:space="preserve"> </w:t>
      </w:r>
      <w:r>
        <w:t xml:space="preserve">#### 2) Tonalität und Stil in Bezug auf SEO</w:t>
      </w:r>
      <w:r>
        <w:t xml:space="preserve"> </w:t>
      </w:r>
      <w:r>
        <w:t xml:space="preserve">- **Tonalität:** Der Text verwendet eine freundliche, einladende und professionell informative Sprache, die gut für eine medizinische Praxis geeignet ist. Er spricht sowohl Kinder und Jugendliche als auch deren Eltern an, was bei der Zielgruppe wichtig ist.</w:t>
      </w:r>
      <w:r>
        <w:t xml:space="preserve"> </w:t>
      </w:r>
      <w:r>
        <w:t xml:space="preserve">- **Stil:** Der Stil ist größtenteils klar und verständlich. Jedoch könnten einige Passagen kürzer gefasst werden, um die Lesbarkeit und Benutzerfreundlichkeit zu verbessern. Zu viele Informationen auf einmal können überfordern. Auf einprägsame Taglines oder klare Call-to-Actions, die zu Aktionen auffordern, sollten gelegt werden, um den Conversion-Raten zu helfen.</w:t>
      </w:r>
      <w:r>
        <w:t xml:space="preserve"> </w:t>
      </w:r>
      <w:r>
        <w:t xml:space="preserve">#### 3) Offensichtliche inhaltliche Lücken</w:t>
      </w:r>
      <w:r>
        <w:t xml:space="preserve"> </w:t>
      </w:r>
      <w:r>
        <w:t xml:space="preserve">- **Visuelle Inhalte:** Der Text enthält keine Informationen zu ausgeführten Bildern, Videos oder Grafiken. Eine visuelle Unterstützung kann helfen, die Patientenbindung zu erhöhen und komplexe Behandlungen verständlicher zu machen.</w:t>
      </w:r>
      <w:r>
        <w:t xml:space="preserve"> </w:t>
      </w:r>
      <w:r>
        <w:t xml:space="preserve">- **Kundenbewertungen oder Testimonials:** Diese fehlen aktuell. Echte Patientenberichte und Erfahrungsberichte können steigende Glaubwürdigkeit und Vertrauen schaffen.</w:t>
      </w:r>
      <w:r>
        <w:t xml:space="preserve"> </w:t>
      </w:r>
      <w:r>
        <w:t xml:space="preserve">- **Blog- oder Ressourcenbereich:** Ein Abschnitt für häufig gestellte Fragen (FAQs) könnte erheblich zur weiteren Klärung von Unsicherheiten beitragen und gleichzeitig die genannten Fragen als Keywords adressieren.</w:t>
      </w:r>
      <w:r>
        <w:t xml:space="preserve"> </w:t>
      </w:r>
      <w:r>
        <w:t xml:space="preserve">- **Aktuelle Angebote oder Promotions:** Wenn es spezielle Angebote gibt, sollten diese beworben werden, um potenzielle Patienten zu motivieren, sich für eine Behandlung zu entscheiden.</w:t>
      </w:r>
      <w:r>
        <w:t xml:space="preserve"> </w:t>
      </w:r>
      <w:r>
        <w:t xml:space="preserve">### Fazit</w:t>
      </w:r>
      <w:r>
        <w:t xml:space="preserve"> </w:t>
      </w:r>
      <w:r>
        <w:t xml:space="preserve">Die Webseite hat ein gutes Fundament, allerdings sollten die oben genannten Bereiche einer Optimierung unterzogen werden, um die Sichtbarkeit in Suchmaschinen zu erhöhen und die Besucher in Kunden umzuwandeln. Die Integration einer strategischeren Verwendung von Keywords, die Ergänzung visueller Inhalte, sowie Kundenmeinungen könnten helfen, das SEO-Ranking zu verbessern und die Benutzererfahrung zu optimieren.</w:t>
      </w:r>
    </w:p>
    <w:p>
      <w:pPr>
        <w:pStyle w:val="BodyText"/>
      </w:pPr>
      <w:r>
        <w:t xml:space="preserve">Erklärung der Verbesserungen:</w:t>
      </w:r>
    </w:p>
    <w:p>
      <w:pPr>
        <w:pStyle w:val="BodyText"/>
      </w:pPr>
      <w:r>
        <w:t xml:space="preserve">1) Der neue Text wurde verbessert, indem die Sprache flüssiger und präziser gestaltet wurde. Fachbegriffe und relevante Keywords wie „kieferorthopädische Behandlungen“, „individuell“, „professionell“ und „Gesundheit“ wurden verstärkt integriert, um den Inhalt ansprechender und informativer zu machen. Zudem wurden Absätze strukturiert, um die Lesbarkeit zu erhöhen.</w:t>
      </w:r>
      <w:r>
        <w:t xml:space="preserve"> </w:t>
      </w:r>
      <w:r>
        <w:t xml:space="preserve">2) Aus SEO-Sicht ist dies hilfreich, da die Verwendung von relevanten Keywords die Auffindbarkeit in Suchmaschinen erhöht und gleichzeitig die Nutzererfahrung verbessert. Eingängige und informative Texte fördern die Verweildauer der Nutzer auf der Seite und reduzieren die Absprungrate, was wiederum das Ranking in Suchmaschinen positiv beeinflusst.</w:t>
      </w:r>
    </w:p>
    <w:p>
      <w:pPr>
        <w:pStyle w:val="Heading2"/>
      </w:pPr>
      <w:bookmarkStart w:id="22" w:name="httpswww.rue-zahnspange.dezahnspangen"/>
      <w:r>
        <w:t xml:space="preserve">2. https://www.rue-zahnspange.de/zahnspangen</w:t>
      </w:r>
      <w:bookmarkEnd w:id="22"/>
    </w:p>
    <w:p>
      <w:pPr>
        <w:pStyle w:val="FirstParagraph"/>
      </w:pPr>
      <w:r>
        <w:t xml:space="preserve">Analyse des Originaltexts:</w:t>
      </w:r>
    </w:p>
    <w:p>
      <w:pPr>
        <w:pStyle w:val="BodyText"/>
      </w:pPr>
      <w:r>
        <w:t xml:space="preserve">### SEO-Analysebericht</w:t>
      </w:r>
      <w:r>
        <w:t xml:space="preserve"> </w:t>
      </w:r>
      <w:r>
        <w:t xml:space="preserve">#### 1. Keyword-Dichte / mögliche fehlende Keywords</w:t>
      </w:r>
      <w:r>
        <w:t xml:space="preserve"> </w:t>
      </w:r>
      <w:r>
        <w:t xml:space="preserve">- **Keyword-Dichte:** Die Verwendung von Haupt- und Longtail-Keywords ist in den Blöcken verteilt, jedoch könnte die Dichte bei den Haupt-Keywords wie „Kieferorthopädie“ und „Zahnspangen“ erhöht werden, um die Sichtbarkeit in den Suchmaschinen zu verbessern.</w:t>
      </w:r>
      <w:r>
        <w:t xml:space="preserve"> </w:t>
      </w:r>
      <w:r>
        <w:t xml:space="preserve">- **Fehlende Keywords:**</w:t>
      </w:r>
      <w:r>
        <w:t xml:space="preserve"> </w:t>
      </w:r>
      <w:r>
        <w:t xml:space="preserve">- Begriffe wie „Kieferorthopädische Behandlungen“ und „Zahnkorrektur“ könnten gezielter in den Text integriert werden.</w:t>
      </w:r>
      <w:r>
        <w:t xml:space="preserve"> </w:t>
      </w:r>
      <w:r>
        <w:t xml:space="preserve">- Lokale Keywords sind im Haupttext kaum vertreten und sollten in den Inhalt eingebaut werden, um ein besseres Ranking in den lokalen Suchergebnissen zu erzielen.</w:t>
      </w:r>
      <w:r>
        <w:t xml:space="preserve"> </w:t>
      </w:r>
      <w:r>
        <w:t xml:space="preserve">- Fragen als Keywords sollten auch aktiv in den FAQ-Bereich integriert werden, um die Ansätze zur Nutzeranfrage zu verbessern.</w:t>
      </w:r>
      <w:r>
        <w:t xml:space="preserve"> </w:t>
      </w:r>
      <w:r>
        <w:t xml:space="preserve">#### 2. Tonalität und Stil in Bezug auf SEO</w:t>
      </w:r>
      <w:r>
        <w:t xml:space="preserve"> </w:t>
      </w:r>
      <w:r>
        <w:t xml:space="preserve">- **Tonalität:** Der Text hat einen klaren, informativen Stil, der gut geeignet ist, um das Vertrauen der Leser zu gewinnen. Der Fokus auf die verschiedenen Arten von Zahnspangen und ihre Vorteile spricht sowohl Erwachsene als auch Kinder an.</w:t>
      </w:r>
      <w:r>
        <w:t xml:space="preserve"> </w:t>
      </w:r>
      <w:r>
        <w:t xml:space="preserve">- **Stil:**</w:t>
      </w:r>
      <w:r>
        <w:t xml:space="preserve"> </w:t>
      </w:r>
      <w:r>
        <w:t xml:space="preserve">- Der Stil ist didaktisch und erklärt Behandlungsmethoden präzise. Dies fördert eine positive Nutzererfahrung. Dennoch könnten emotionalere Ansätze eingefügt werden, um die Nutzer stärker anzusprechen, z.B. durch persönliche Geschichten oderTestimonials.</w:t>
      </w:r>
      <w:r>
        <w:t xml:space="preserve"> </w:t>
      </w:r>
      <w:r>
        <w:t xml:space="preserve">- Aktive Sprache könnte verwendet werden, um die Dringlichkeit für die Buchung von Beratungsgesprächen zu erhöhen.</w:t>
      </w:r>
      <w:r>
        <w:t xml:space="preserve"> </w:t>
      </w:r>
      <w:r>
        <w:t xml:space="preserve">#### 3. Offensichtliche inhaltliche Lücken</w:t>
      </w:r>
      <w:r>
        <w:t xml:space="preserve"> </w:t>
      </w:r>
      <w:r>
        <w:t xml:space="preserve">- **Fragen:** Eine rubriksgebundene FAQ-Sektion wäre von Vorteil. Hier könnten häufige Fragen zur Kieferorthopädie und zu spezifischen Behandlungen beantwortet werden, um die Sichtbarkeit im Suchmaschinenranking zu erhöhen.</w:t>
      </w:r>
      <w:r>
        <w:t xml:space="preserve"> </w:t>
      </w:r>
      <w:r>
        <w:t xml:space="preserve">- **Patientenintegration:** Informationen darüber, wie Patienten im Verlauf ihrer Behandlung unterstützt werden, fehlen. Hier könnten individuelle Behandlungsvorstellungen oder die Nachsorge hervorgehoben werden.</w:t>
      </w:r>
      <w:r>
        <w:t xml:space="preserve"> </w:t>
      </w:r>
      <w:r>
        <w:t xml:space="preserve">- **Erfolgsgeschichten und Testimonials:** Das Fehlen von direkten Erfahrungsberichten von Patienten könnte potenzielle Neukunden abschrecken. Implementieren Sie positive Rückmeldungen oder Erfolgsgeschichten, um Vertrauen zu schaffen.</w:t>
      </w:r>
      <w:r>
        <w:t xml:space="preserve"> </w:t>
      </w:r>
      <w:r>
        <w:t xml:space="preserve">- **Blog- oder Ratgebersektion:** Erwägen Sie die Einführung eines Blogs, um regelmäßig Inhalte zu Themen wie zahnmedizinischen Tipps, aktuelle Trends in der Kieferorthopädie und allgemeine Pflegehinweise zur Zahngesundheit zu veröffentlichen.</w:t>
      </w:r>
      <w:r>
        <w:t xml:space="preserve"> </w:t>
      </w:r>
      <w:r>
        <w:t xml:space="preserve">### Handlungsempfehlungen</w:t>
      </w:r>
      <w:r>
        <w:t xml:space="preserve"> </w:t>
      </w:r>
      <w:r>
        <w:t xml:space="preserve">- **Keyword-Optimierung:** Integrieren Sie die empfohlenen Keywords besser in die bestehenden Texte.</w:t>
      </w:r>
      <w:r>
        <w:t xml:space="preserve"> </w:t>
      </w:r>
      <w:r>
        <w:t xml:space="preserve">- **Inhalte erweitern:** Schaffen Sie neue Inhalte und Unterseiten, die auf spezifische Suchanfragen eingehen, wie z.B. detaillierte Informationen zu Behandlungsverfahren und ihre Vorteile.</w:t>
      </w:r>
      <w:r>
        <w:t xml:space="preserve"> </w:t>
      </w:r>
      <w:r>
        <w:t xml:space="preserve">- **FAQ-Sektion entwickeln:** Fügen Sie eine umfassende FAQ-Sektion hinzu, die die Fragen der Nutzer direkt anspricht.</w:t>
      </w:r>
      <w:r>
        <w:t xml:space="preserve"> </w:t>
      </w:r>
      <w:r>
        <w:t xml:space="preserve">- **Patientengeschichten einpflegen:** Implementieren Sie Testimonials und Erfolgsgeschichten, um potenziellen Patienten zu zeigen, welchen Nutzen das Angebot hat.</w:t>
      </w:r>
      <w:r>
        <w:t xml:space="preserve"> </w:t>
      </w:r>
      <w:r>
        <w:t xml:space="preserve">Durch die Umsetzung dieser Empfehlungen kann die Sichtbarkeit in den Suchergebnissen verbessert und die Conversion-Rate erhöht werden.</w:t>
      </w:r>
    </w:p>
    <w:p>
      <w:pPr>
        <w:pStyle w:val="BodyText"/>
      </w:pPr>
      <w:r>
        <w:t xml:space="preserve">Erklärung der Verbesserungen:</w:t>
      </w:r>
    </w:p>
    <w:p>
      <w:pPr>
        <w:pStyle w:val="BodyText"/>
      </w:pPr>
      <w:r>
        <w:t xml:space="preserve">1) **Verbesserungen:** Der neue Text ist präziser und zielgruppenspezifischer formuliert. Es werden Begriffe wie "kieferorthopädisch" und "Zahnarztpraxis in Essen" verwendet, um den Inhalt relevanter für die lokale Suche zu machen. Zusätzlich werden Beschreibungen von Behandlungsmethoden näher erläutert und auf die Vorteile für den Patienten hingewiesen, was die Ansprache emotionaler und überzeugender macht.</w:t>
      </w:r>
      <w:r>
        <w:t xml:space="preserve"> </w:t>
      </w:r>
      <w:r>
        <w:t xml:space="preserve">2) **SEO-Vorteile:** Die Verwendung spezifischer, lokal relevanter Keywords verbessert die Auffindbarkeit in Suchmaschinen. Zudem sorgt die detaillierte Beschreibung der Dienstleistungen dafür, dass die Inhalte für potenzielle Klienten nützlicher sind, was die Verweildauer auf der Webseite erhöht und somit das Ranking positiv beeinflusst.</w:t>
      </w:r>
    </w:p>
    <w:p>
      <w:pPr>
        <w:pStyle w:val="Heading2"/>
      </w:pPr>
      <w:bookmarkStart w:id="23" w:name="X6ba7732a0b7f6aac07bd0537472bbad06ccf2ca"/>
      <w:r>
        <w:t xml:space="preserve">3. https://www.rue-zahnspange.de/behandlungsablauf</w:t>
      </w:r>
      <w:bookmarkEnd w:id="23"/>
    </w:p>
    <w:p>
      <w:pPr>
        <w:pStyle w:val="FirstParagraph"/>
      </w:pPr>
      <w:r>
        <w:t xml:space="preserve">Analyse des Originaltexts:</w:t>
      </w:r>
    </w:p>
    <w:p>
      <w:pPr>
        <w:pStyle w:val="BodyText"/>
      </w:pPr>
      <w:r>
        <w:t xml:space="preserve">### SEO-Analysebericht</w:t>
      </w:r>
      <w:r>
        <w:t xml:space="preserve"> </w:t>
      </w:r>
      <w:r>
        <w:t xml:space="preserve">#### 1) Keyword-Dichte / mögliche fehlende Keywords</w:t>
      </w:r>
      <w:r>
        <w:t xml:space="preserve"> </w:t>
      </w:r>
      <w:r>
        <w:t xml:space="preserve">- **Keyword-Dichte**: Die aktuellen Haupt- und lokalen Keywords sind gut integriert, jedoch könnte die Keyword-Dichte noch optimiert werden. Begriffe wie "Zahnspange" und "Kieferorthopädie" könnten öfter gestreut werden, besonders in Überschriften und den ersten Absätzen. Das Ziel sollte eine natürliche Einbindung der Keywords sein, um die Relevanz zu erhöhen.</w:t>
      </w:r>
      <w:r>
        <w:t xml:space="preserve"> </w:t>
      </w:r>
      <w:r>
        <w:t xml:space="preserve">- **Fehlende Keywords**: Einige potentielle Keywords finden sich nicht im Text, wie z.B. "Erwachsene Zahnkorrektur" und spezifische Longtail-Keywords wie "Individuelle Zahnspangen für Kinder in Essen". Diese könnten in die Inhalte integriert werden, um gezieltere Suchanfragen zu bedienen. Auch regionale Keywords sollten in strategisch wichtigen Bereichen platziert werden.</w:t>
      </w:r>
      <w:r>
        <w:t xml:space="preserve"> </w:t>
      </w:r>
      <w:r>
        <w:t xml:space="preserve">- **Fragen als Keywords**: Die Beantwortung häufig gestellter Fragen in Form von Absätzen oder FAQs könnte die Sichtbarkeit in den Suchergebnissen erhöhen. Diese Fragen sind relevant und könnten als Inhalte in die Webseite integriert werden.</w:t>
      </w:r>
      <w:r>
        <w:t xml:space="preserve"> </w:t>
      </w:r>
      <w:r>
        <w:t xml:space="preserve">#### 2) Tonalität und Stil in Bezug auf SEO</w:t>
      </w:r>
      <w:r>
        <w:t xml:space="preserve"> </w:t>
      </w:r>
      <w:r>
        <w:t xml:space="preserve">- **Tonalität**: Die Tonalität ist professionell und einladend, was für eine Kieferorthopädie-Praxis wichtig ist. Sie spricht sowohl Eltern als auch Erwachsene an, was positiv ist. Es sollte jedoch darauf geachtet werden, dass die Ansprache sowohl Vertrauen als auch Expertise vermittelt.</w:t>
      </w:r>
      <w:r>
        <w:t xml:space="preserve"> </w:t>
      </w:r>
      <w:r>
        <w:t xml:space="preserve">- **Stil**: Der Stil ist eher formal und informiert, dennoch könnte der Einsatz von mehr aktiven Verben und emotional ansprechenden Formulierungen (z.B. „Erleben Sie, wie Ihr Lächeln erstrahlt“) die Leserbindung vertiefen und die Interaktion fördern.</w:t>
      </w:r>
      <w:r>
        <w:t xml:space="preserve"> </w:t>
      </w:r>
      <w:r>
        <w:t xml:space="preserve">#### 3) Offensichtliche inhaltliche Lücken</w:t>
      </w:r>
      <w:r>
        <w:t xml:space="preserve"> </w:t>
      </w:r>
      <w:r>
        <w:t xml:space="preserve">- **Frequentierte Themen**: Es fehlt eine detaillierte Beschreibung von häufigen Behandlungsmethoden oder Vergleichsaspekten zu anderen Anbietern, welche das Vertrauen des Nutzers fördern können. Eine Seite über die Vorteile von unterschiedlichen Arten von Zahnspangen und spezifische Testimonials könnten hilfreich sein.</w:t>
      </w:r>
      <w:r>
        <w:t xml:space="preserve"> </w:t>
      </w:r>
      <w:r>
        <w:t xml:space="preserve">- **FAQs integrieren**: Das Einfügen einer FAQ-Sektion mit den aufgeführten Keywords könnte nicht nur die Sichtbarkeit erhöhen, sondern auch potenziellen Patienten sehr wertvolle Informationen an die Hand geben.</w:t>
      </w:r>
      <w:r>
        <w:t xml:space="preserve"> </w:t>
      </w:r>
      <w:r>
        <w:t xml:space="preserve">- **Blog- oder Newssection**: Eine regelmäßige Aktualisierung in Form von Blogbeiträgen zu Themen wie „Der richtige Zeitpunkt für eine Zahnspange“ oder „Sichere Zahnkorrektur für Erwachsene“ könnte nicht nur Sichtbarkeit in Suchmaschinen generieren, sondern auch die Expertise unter Beweis stellen.</w:t>
      </w:r>
      <w:r>
        <w:t xml:space="preserve"> </w:t>
      </w:r>
      <w:r>
        <w:t xml:space="preserve">- **Call-to-Action**: Der Call-to-Action könnte stärker akzentuiert sein. Statt nur auf das „Beratungsgespräch“ hinzuweisen, könnten auch die Vorteile dieser Beratung betont werden („Gestalten Sie Ihr Lächeln unverbindlich und professionell“).</w:t>
      </w:r>
      <w:r>
        <w:t xml:space="preserve"> </w:t>
      </w:r>
      <w:r>
        <w:t xml:space="preserve">### Fazit</w:t>
      </w:r>
      <w:r>
        <w:t xml:space="preserve"> </w:t>
      </w:r>
      <w:r>
        <w:t xml:space="preserve">Die Webseite hat eine solide Grundlage, jedoch gibt es signifikante Verbesserungsmöglichkeiten im Hinblick auf Keyword-Integrationen, inhaltliche Tiefe und Benutzerinteraktion. Eine strategische Überarbeitung kann dazu beitragen, die Sichtbarkeit in den Suchmaschinen zu verbessern und mehr qualifizierte Leads zu generieren.</w:t>
      </w:r>
    </w:p>
    <w:p>
      <w:pPr>
        <w:pStyle w:val="BodyText"/>
      </w:pPr>
      <w:r>
        <w:t xml:space="preserve">Erklärung der Verbesserungen:</w:t>
      </w:r>
    </w:p>
    <w:p>
      <w:pPr>
        <w:pStyle w:val="BodyText"/>
      </w:pPr>
      <w:r>
        <w:t xml:space="preserve">1) **Verbesserungen:** Der neue Text enthält gezieltere Keywords wie "Kieferorthopädie", "Zahnkorrektur" und "Dr. Leila Graf", was die Relevanz für Suchanfragen erhöht. Die Sprache wurde klarer und ansprechender gestaltet, die Struktur bleibt übersichtlich und an den Leser gerichtet. Zudem wurden spezifische Details und Formulierungen hinzugefügt, um den Text informativer und einladender zu gestalten.</w:t>
      </w:r>
      <w:r>
        <w:t xml:space="preserve"> </w:t>
      </w:r>
      <w:r>
        <w:t xml:space="preserve">2) **SEO-Hilfsfaktor:** Die Integration von relevanten Keywords verbessert die Sichtbarkeit in Suchmaschinen und erhöht die Wahrscheinlichkeit, dass potenzielle Patienten die Praxis finden. Klare und ansprechende Inhalte fördern die Nutzererfahrung und können die Verweildauer auf der Seite erhöhen, was sich positiv auf das Ranking auswirken kann.</w:t>
      </w:r>
    </w:p>
    <w:p>
      <w:pPr>
        <w:pStyle w:val="Heading2"/>
      </w:pPr>
      <w:bookmarkStart w:id="24" w:name="httpswww.rue-zahnspange.deerwachsene"/>
      <w:r>
        <w:t xml:space="preserve">4. https://www.rue-zahnspange.de/erwachsene</w:t>
      </w:r>
      <w:bookmarkEnd w:id="24"/>
    </w:p>
    <w:p>
      <w:pPr>
        <w:pStyle w:val="FirstParagraph"/>
      </w:pPr>
      <w:r>
        <w:t xml:space="preserve">Analyse des Originaltexts:</w:t>
      </w:r>
    </w:p>
    <w:p>
      <w:pPr>
        <w:pStyle w:val="BodyText"/>
      </w:pPr>
      <w:r>
        <w:t xml:space="preserve">### Analysebericht zur SEO-Situation der Webseite</w:t>
      </w:r>
      <w:r>
        <w:t xml:space="preserve"> </w:t>
      </w:r>
      <w:r>
        <w:t xml:space="preserve">#### 1) Keyword-Dichte / mögliche fehlende Keywords</w:t>
      </w:r>
      <w:r>
        <w:t xml:space="preserve"> </w:t>
      </w:r>
      <w:r>
        <w:t xml:space="preserve">- **Keyword-Dichte**: Der Text enthält eine Vielzahl von relevanten Keywords im Bereich Kieferorthopädie, wie „Zahnspangen“, „Erwachsene Zahnkorrektur“ und „unsichtbare Aligner“. Diese Begriffe werden jedoch nicht ausreichend in spezifischen Ergänzungen und Kombinationen angezeigt, die für die Suchmaschinenoptimierung wichtig sind.</w:t>
      </w:r>
      <w:r>
        <w:t xml:space="preserve"> </w:t>
      </w:r>
      <w:r>
        <w:t xml:space="preserve">- **Mögliche fehlende Keywords**:</w:t>
      </w:r>
      <w:r>
        <w:t xml:space="preserve"> </w:t>
      </w:r>
      <w:r>
        <w:t xml:space="preserve">- Die lokalen Keywords könnten besser integriert werden, um die Sichtbarkeit in der Region Essen zu erhöhen. Beispielsweise sollten Begriffe wie „Kieferorthopädie Essen“ und „Zahnspangen in Essen“ gezielt in den Text eingearbeitet werden.</w:t>
      </w:r>
      <w:r>
        <w:t xml:space="preserve"> </w:t>
      </w:r>
      <w:r>
        <w:t xml:space="preserve">- Häufige Fragen zu Kieferorthopädie sollten im Content integriert sein. Beispielsweise „Wann ist eine Zahnspange sinnvoll?“ könnte als FAQ-Bereich dargestellt werden, um die Nutzererfahrung zu verbessern und die Relevanz zu steigern.</w:t>
      </w:r>
      <w:r>
        <w:t xml:space="preserve"> </w:t>
      </w:r>
      <w:r>
        <w:t xml:space="preserve">- Die Nutzung von Longtail-Keywords wie „Kieferorthopädie für Kinder und Jugendliche in Essen“ könnte gezielt als Unterüberschrift eingefügt werden.</w:t>
      </w:r>
      <w:r>
        <w:t xml:space="preserve"> </w:t>
      </w:r>
      <w:r>
        <w:t xml:space="preserve">#### 2) Tonalität und Stil in Bezug auf SEO</w:t>
      </w:r>
      <w:r>
        <w:t xml:space="preserve"> </w:t>
      </w:r>
      <w:r>
        <w:t xml:space="preserve">- **Tonalität**: Der Text hat einen freundlichen und ansprechenden Ton, der sich gut an Erwachsene und Eltern richtet. Er vermittelt Vertrauen und Professionalität, was in der Kieferorthopädie wichtig ist.</w:t>
      </w:r>
      <w:r>
        <w:t xml:space="preserve"> </w:t>
      </w:r>
      <w:r>
        <w:t xml:space="preserve">- **Stil**: Der Einsatz von einfachen und verständlichen Ausdrücken ist vorteilhaft, könnte jedoch mehr Fachbegriffe und spezifische Leistungen einführen, um potenzielle Kunden zusätzlich anzusprechen. Eine Hähnchen-Citerationsmischung aus wertvollem Content und gezielten Keywords könnte die Sichtbarkeit verbessern.</w:t>
      </w:r>
      <w:r>
        <w:t xml:space="preserve"> </w:t>
      </w:r>
      <w:r>
        <w:t xml:space="preserve">- **Handlungsaufforderungen (CTAs)** sind vorhanden, jedoch noch nicht stark genug ausgeprägt, um die Nutzer aktiv zur Kontaktaufnahme anzuregen.</w:t>
      </w:r>
      <w:r>
        <w:t xml:space="preserve"> </w:t>
      </w:r>
      <w:r>
        <w:t xml:space="preserve">#### 3) Offensichtliche inhaltliche Lücken</w:t>
      </w:r>
      <w:r>
        <w:t xml:space="preserve"> </w:t>
      </w:r>
      <w:r>
        <w:t xml:space="preserve">- **Erläuterungen zu Behandlungsansätzen**: Detaillierte Informationen über die verschiedenen Arten von Zahnspangen und deren Funktionsweise fehlen; Verbraucher benötigen häufig mehr Informationen, bevor sie Entscheidungen treffen.</w:t>
      </w:r>
      <w:r>
        <w:t xml:space="preserve"> </w:t>
      </w:r>
      <w:r>
        <w:t xml:space="preserve">- **FAQ-Bereich**: Eine strukturierte FAQ-Sektion würde nicht nur Nutzerfragen beantworten, sondern auch die SEO-Performance steigern, indem relevante Fragen behandelt werden.</w:t>
      </w:r>
      <w:r>
        <w:t xml:space="preserve"> </w:t>
      </w:r>
      <w:r>
        <w:t xml:space="preserve">- **Erfolgsgeschichten oder Kundenbewertungen**: Testimonials oder Fallstudien könnten das Vertrauen erhöhen und eine persönliche Verbindung schaffen.</w:t>
      </w:r>
      <w:r>
        <w:t xml:space="preserve"> </w:t>
      </w:r>
      <w:r>
        <w:t xml:space="preserve">- **Blog-Bereich/Content-Marketing**: Ein Blog- oder Ressourcenbereich könnte hilfreich sein, um regelmäßig Content zu veröffentlichen, der nicht nur für Suchmaschinen, sondern auch für die Patientenausbildung hilfreich ist.</w:t>
      </w:r>
      <w:r>
        <w:t xml:space="preserve"> </w:t>
      </w:r>
      <w:r>
        <w:t xml:space="preserve">### Fazit</w:t>
      </w:r>
      <w:r>
        <w:t xml:space="preserve"> </w:t>
      </w:r>
      <w:r>
        <w:t xml:space="preserve">Insgesamt liegt die Website auf einem soliden Fundament, hat jedoch erhebliches Potenzial für eine verbesserte Sichtbarkeit und Nutzererfahrung. Die gezielte Integration fehlender Keywords, die Schaffung informativer Inhalte und die Etablierung einer stärkeren Handlungsaufforderung könnten die SEO-Performance erheblich steigern.</w:t>
      </w:r>
    </w:p>
    <w:p>
      <w:pPr>
        <w:pStyle w:val="BodyText"/>
      </w:pPr>
      <w:r>
        <w:t xml:space="preserve">Erklärung der Verbesserungen:</w:t>
      </w:r>
    </w:p>
    <w:p>
      <w:pPr>
        <w:pStyle w:val="BodyText"/>
      </w:pPr>
      <w:r>
        <w:t xml:space="preserve">1) Der optimierte Text enthält spezifische Standortbezüge (Essen), betont die Fachkompetenz der Zahnärztin, verwendet aktivere Formulierungen und klarere Informationen über die Dienstleistungen. Außerdem werden Zielgruppen (Erwachsene und Kinder) deutlicher angesprochen und die Vorteile der Produkte klarer hervorgehoben.</w:t>
      </w:r>
      <w:r>
        <w:t xml:space="preserve"> </w:t>
      </w:r>
      <w:r>
        <w:t xml:space="preserve">2) Aus SEO-Sicht verbessert dies die Relevanz und Sichtbarkeit für lokale Suchanfragen, erhöht die Nutzererfahrung durch bessere Lesbarkeit und Klarheit, und spricht gezielt die Bedürfnisse potenzieller Kunden an, was zu höherem Engagement und möglicherweise besserem Ranking in Suchmaschinen führt.</w:t>
      </w:r>
    </w:p>
    <w:p>
      <w:pPr>
        <w:pStyle w:val="Heading2"/>
      </w:pPr>
      <w:bookmarkStart w:id="25" w:name="httpswww.rue-zahnspange.deuber-uns"/>
      <w:r>
        <w:t xml:space="preserve">5. https://www.rue-zahnspange.de/uber-uns</w:t>
      </w:r>
      <w:bookmarkEnd w:id="25"/>
    </w:p>
    <w:p>
      <w:pPr>
        <w:pStyle w:val="FirstParagraph"/>
      </w:pPr>
      <w:r>
        <w:t xml:space="preserve">Analyse des Originaltexts:</w:t>
      </w:r>
    </w:p>
    <w:p>
      <w:pPr>
        <w:pStyle w:val="BodyText"/>
      </w:pPr>
      <w:r>
        <w:t xml:space="preserve">### Analysebericht zur aktuellen SEO-Situation von RÜ Zahnspange</w:t>
      </w:r>
      <w:r>
        <w:t xml:space="preserve"> </w:t>
      </w:r>
      <w:r>
        <w:t xml:space="preserve">**1) Keyword-Dichte / mögliche fehlende Keywords:**</w:t>
      </w:r>
      <w:r>
        <w:t xml:space="preserve"> </w:t>
      </w:r>
      <w:r>
        <w:t xml:space="preserve">- **Keyword-Dichte:** Die Haupt-Keywords, z. B. "Kieferorthopädie" und "Zahnspangen", sind nicht direkt im Fließtext ausreichend präsent. Die Wiederholung dieser Keywords sollte strategisch erhöht werden, um sicherzustellen, dass Suchmaschinen die Relevanz der Seite erkennen. Die Verwendung der lokalen Keywords wie "Kieferorthopädie Essen" oder "Zahnspangen in Essen" fehlt fast ganz im Text. Diese sollten in den ersten Abschnitten eingebaut werden, um die lokale Sichtbarkeit zu verbessern.</w:t>
      </w:r>
      <w:r>
        <w:t xml:space="preserve"> </w:t>
      </w:r>
      <w:r>
        <w:t xml:space="preserve">- **Fehlende Keywords:** Neben den Haupt-Keywords und lokalen Keywords könnte es hilfreich sein, spezifische Longtail-Keywords aus der Liste einzufügen, speziell solche, die Fragen ansprechen, z. B. "Wann ist eine Zahnspange sinnvoll?" oder "Welche Arten von Zahnspangen bieten Sie an?". Diese Fragen können potenzielle Patienten anziehen, die gezielt nach Informationen suchen.</w:t>
      </w:r>
      <w:r>
        <w:t xml:space="preserve"> </w:t>
      </w:r>
      <w:r>
        <w:t xml:space="preserve">**2) Tonalität und Stil in Bezug auf SEO:**</w:t>
      </w:r>
      <w:r>
        <w:t xml:space="preserve"> </w:t>
      </w:r>
      <w:r>
        <w:t xml:space="preserve">- **Tonalität:** Die verwendete Tonalität ist freundlich und professionell, was gut zu einer kieferorthopädischen Praxis passt. Es wird ein Gefühl von Kompetenz und Empathie vermittelt, was hohe Relevanz für die Zielgruppe hat.</w:t>
      </w:r>
      <w:r>
        <w:t xml:space="preserve"> </w:t>
      </w:r>
      <w:r>
        <w:t xml:space="preserve">- **SEO-Stil:** Allerdings könnte die Sprache etwas konkreter auf Suchanfragen abgestimmt werden. Statt nur allgemeine Aussagen über die Praxis zu machen, könnte auf spezifische Behandlungen, die besondere Expertise oder Technologien, wie z. B. „Invisalign“, eingegangen werden. Diese könnten durch verstärkten Einsatz der Keywords ergänzt werden.</w:t>
      </w:r>
      <w:r>
        <w:t xml:space="preserve"> </w:t>
      </w:r>
      <w:r>
        <w:t xml:space="preserve">**3) Offensichtliche inhaltliche Lücken:**</w:t>
      </w:r>
      <w:r>
        <w:t xml:space="preserve"> </w:t>
      </w:r>
      <w:r>
        <w:t xml:space="preserve">- **Fehlende Informationen zu Behandlungen:** Es könnte detailliertere Informationen zu den Arten von Behandlungen und deren Ablauf geben, insbesondere zu den speziellen Kind- und Jugendbehandlungen. Auch sollte mehr über die Vorteile von Behandlungen durch die Praxis aufgezeigt werden (z. B. Technologie, Erfolgsquoten).</w:t>
      </w:r>
      <w:r>
        <w:t xml:space="preserve"> </w:t>
      </w:r>
      <w:r>
        <w:t xml:space="preserve">- **Patienten-Engagement:** Es fehlen klare Aufrufe zur Handlung und spezielle Angebote für neue Patienten. Bereiche wie FAQs können auch vorhanden sein, um die Fragen der Patienten proaktiv zu beantworten.</w:t>
      </w:r>
      <w:r>
        <w:t xml:space="preserve"> </w:t>
      </w:r>
      <w:r>
        <w:t xml:space="preserve">- **Testimonials und Erfahrungsberichte:** Echte klinische Erfahrungen oder Patientenempfehlungen könnten das Vertrauen und die Glaubwürdigkeit der Praxis erhöhen.</w:t>
      </w:r>
      <w:r>
        <w:t xml:space="preserve"> </w:t>
      </w:r>
      <w:r>
        <w:t xml:space="preserve">### Fazit:</w:t>
      </w:r>
      <w:r>
        <w:t xml:space="preserve"> </w:t>
      </w:r>
      <w:r>
        <w:t xml:space="preserve">Die Seite hat eine solide Basis, jedoch gibt es erhebliche Möglichkeiten zur Verbesserung im Bereich der SEO-Optimierung. Durch strategische Integration der Haupt-, lokalen- und Longtail-Keywords sowie das Adressieren spezifischer Inhalte und Patientenanfragen kann die Sichtbarkeit in Suchmaschinen nachhaltig gesteigert werden. Implementierungen von Testimonials sowie detaillierte Informationen zu Behandlungen würden zusätzlich Vertrauen aufbauen und potenzielle Patienten anziehen.</w:t>
      </w:r>
    </w:p>
    <w:p>
      <w:pPr>
        <w:pStyle w:val="BodyText"/>
      </w:pPr>
      <w:r>
        <w:t xml:space="preserve">Erklärung der Verbesserungen:</w:t>
      </w:r>
    </w:p>
    <w:p>
      <w:pPr>
        <w:pStyle w:val="BodyText"/>
      </w:pPr>
      <w:r>
        <w:t xml:space="preserve">1) **Verbesserungen**: Der neue Text ist präziser und klarer formuliert, verwendet eine einheitliche Sprache und hat eine bessere Struktur. Dadurch wird der Fokus auf die Leistungen und Qualifikationen der Praxis sowie die patientenorientierte Betreuung verstärkt. Zusätzliche Keywords wie "Zahnmedizin", "Kieferorthopädie", "Essen" und "individuelle Behandlung" wurden integriert.</w:t>
      </w:r>
      <w:r>
        <w:t xml:space="preserve"> </w:t>
      </w:r>
      <w:r>
        <w:t xml:space="preserve">2) **SEO-Nutzen**: Diese Anpassungen erhöhen die Sichtbarkeit in Suchmaschinen, indem relevante Keywords gezielt eingesetzt werden, was zu einer besseren Auffindbarkeit der Praxis führt. Klare, ansprechende Formulierungen verbessern zudem das Nutzererlebnis, was die Wahrscheinlichkeit erhöht, dass Besucher länger auf der Seite bleiben und einen Termin vereinbar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O Zusammenfassung</dc:title>
  <dc:creator/>
  <dc:language>de</dc:language>
  <cp:keywords/>
  <dcterms:created xsi:type="dcterms:W3CDTF">2025-04-02T20:53:28Z</dcterms:created>
  <dcterms:modified xsi:type="dcterms:W3CDTF">2025-04-02T20:53:28Z</dcterms:modified>
</cp:coreProperties>
</file>

<file path=docProps/custom.xml><?xml version="1.0" encoding="utf-8"?>
<Properties xmlns="http://schemas.openxmlformats.org/officeDocument/2006/custom-properties" xmlns:vt="http://schemas.openxmlformats.org/officeDocument/2006/docPropsVTypes"/>
</file>